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B1F" w:rsidRPr="00E8337D" w:rsidRDefault="003E0BCB" w:rsidP="00196878">
      <w:pPr>
        <w:jc w:val="center"/>
        <w:rPr>
          <w:rFonts w:asciiTheme="minorHAnsi" w:hAnsiTheme="minorHAnsi" w:cstheme="minorHAnsi"/>
          <w:b/>
          <w:sz w:val="32"/>
          <w:szCs w:val="24"/>
          <w:u w:val="single"/>
        </w:rPr>
      </w:pPr>
      <w:r w:rsidRPr="00E8337D">
        <w:rPr>
          <w:rFonts w:asciiTheme="minorHAnsi" w:hAnsiTheme="minorHAnsi" w:cstheme="minorHAnsi"/>
          <w:b/>
          <w:sz w:val="32"/>
          <w:szCs w:val="24"/>
          <w:u w:val="single"/>
        </w:rPr>
        <w:t>SGT UNIVERSITY</w:t>
      </w:r>
    </w:p>
    <w:p w:rsidR="004D6C3D" w:rsidRDefault="004D6C3D" w:rsidP="009C49F6">
      <w:pPr>
        <w:jc w:val="center"/>
        <w:rPr>
          <w:rFonts w:asciiTheme="minorHAnsi" w:hAnsiTheme="minorHAnsi" w:cstheme="minorHAnsi"/>
          <w:b/>
          <w:sz w:val="28"/>
          <w:szCs w:val="24"/>
        </w:rPr>
      </w:pPr>
    </w:p>
    <w:p w:rsidR="004D6C3D" w:rsidRPr="004D6C3D" w:rsidRDefault="004D6C3D" w:rsidP="004D6C3D">
      <w:pPr>
        <w:jc w:val="center"/>
        <w:rPr>
          <w:rFonts w:asciiTheme="minorHAnsi" w:hAnsiTheme="minorHAnsi" w:cstheme="minorHAnsi"/>
          <w:b/>
          <w:sz w:val="28"/>
          <w:szCs w:val="24"/>
        </w:rPr>
      </w:pPr>
      <w:proofErr w:type="spellStart"/>
      <w:r w:rsidRPr="004D6C3D">
        <w:rPr>
          <w:rFonts w:asciiTheme="minorHAnsi" w:hAnsiTheme="minorHAnsi" w:cstheme="minorHAnsi"/>
          <w:b/>
          <w:sz w:val="28"/>
          <w:szCs w:val="24"/>
        </w:rPr>
        <w:t>Proforma</w:t>
      </w:r>
      <w:proofErr w:type="spellEnd"/>
      <w:r w:rsidRPr="004D6C3D">
        <w:rPr>
          <w:rFonts w:asciiTheme="minorHAnsi" w:hAnsiTheme="minorHAnsi" w:cstheme="minorHAnsi"/>
          <w:b/>
          <w:sz w:val="28"/>
          <w:szCs w:val="24"/>
        </w:rPr>
        <w:t xml:space="preserve"> for getting Financial Assistance for attending</w:t>
      </w:r>
    </w:p>
    <w:p w:rsidR="004D6C3D" w:rsidRDefault="004D6C3D" w:rsidP="004D6C3D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4D6C3D">
        <w:rPr>
          <w:rFonts w:asciiTheme="minorHAnsi" w:hAnsiTheme="minorHAnsi" w:cstheme="minorHAnsi"/>
          <w:b/>
          <w:sz w:val="28"/>
          <w:szCs w:val="24"/>
        </w:rPr>
        <w:t>National &amp; International Conferences/ Seminar/ Symposia/ Workshops etc.</w:t>
      </w:r>
    </w:p>
    <w:p w:rsidR="007878AD" w:rsidRPr="004D6C3D" w:rsidRDefault="007878AD" w:rsidP="004D6C3D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394251">
        <w:rPr>
          <w:rFonts w:asciiTheme="minorHAnsi" w:hAnsiTheme="minorHAnsi" w:cstheme="minorHAnsi"/>
          <w:sz w:val="24"/>
          <w:szCs w:val="24"/>
        </w:rPr>
        <w:t>(</w:t>
      </w:r>
      <w:r w:rsidRPr="00394251">
        <w:rPr>
          <w:rFonts w:asciiTheme="minorHAnsi" w:hAnsiTheme="minorHAnsi" w:cstheme="minorHAnsi"/>
          <w:i/>
          <w:sz w:val="24"/>
          <w:szCs w:val="24"/>
        </w:rPr>
        <w:t>To be submitted for approval before attending the conference</w:t>
      </w:r>
      <w:r w:rsidRPr="00394251">
        <w:rPr>
          <w:rFonts w:asciiTheme="minorHAnsi" w:hAnsiTheme="minorHAnsi" w:cstheme="minorHAnsi"/>
          <w:sz w:val="24"/>
          <w:szCs w:val="24"/>
        </w:rPr>
        <w:t>)</w:t>
      </w:r>
    </w:p>
    <w:p w:rsidR="00817B1F" w:rsidRPr="00E8337D" w:rsidRDefault="00817B1F" w:rsidP="00F01A93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464"/>
        <w:gridCol w:w="3403"/>
        <w:gridCol w:w="400"/>
        <w:gridCol w:w="5449"/>
      </w:tblGrid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</w:tc>
        <w:tc>
          <w:tcPr>
            <w:tcW w:w="1751" w:type="pct"/>
          </w:tcPr>
          <w:p w:rsidR="00A7447F" w:rsidRDefault="00943DC2" w:rsidP="00A7447F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the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aculty</w:t>
            </w:r>
          </w:p>
          <w:p w:rsidR="000845E9" w:rsidRPr="00D75302" w:rsidRDefault="00102F6C" w:rsidP="00A7447F">
            <w:pPr>
              <w:spacing w:before="40" w:after="40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EMP ID, </w:t>
            </w: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Designation, Department, Faculty, Email ID &amp; Mobile No.)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307B8C" w:rsidRPr="00E8337D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07B8C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64B35" w:rsidRPr="00E8337D" w:rsidRDefault="00F64B35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</w:tc>
        <w:tc>
          <w:tcPr>
            <w:tcW w:w="1751" w:type="pct"/>
          </w:tcPr>
          <w:p w:rsidR="000845E9" w:rsidRPr="00D75302" w:rsidRDefault="00CA5B04" w:rsidP="00CA5B04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Date</w:t>
            </w:r>
            <w:r w:rsidRPr="00D75302">
              <w:rPr>
                <w:rFonts w:asciiTheme="minorHAnsi" w:hAnsiTheme="minorHAnsi" w:cstheme="minorHAnsi"/>
                <w:b/>
                <w:spacing w:val="-1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f</w:t>
            </w:r>
            <w:r w:rsidRPr="00D75302">
              <w:rPr>
                <w:rFonts w:asciiTheme="minorHAnsi" w:hAnsiTheme="minorHAnsi" w:cstheme="minorHAnsi"/>
                <w:b/>
                <w:spacing w:val="-9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Joining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</w:tc>
        <w:tc>
          <w:tcPr>
            <w:tcW w:w="1751" w:type="pct"/>
          </w:tcPr>
          <w:p w:rsidR="000845E9" w:rsidRPr="00D75302" w:rsidRDefault="00CA5B04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inancial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ssistance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previously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vailed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rom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SGT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4.</w:t>
            </w:r>
          </w:p>
        </w:tc>
        <w:tc>
          <w:tcPr>
            <w:tcW w:w="1751" w:type="pct"/>
          </w:tcPr>
          <w:p w:rsidR="000845E9" w:rsidRPr="00D75302" w:rsidRDefault="00CA5B04" w:rsidP="00CA5B04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Details of the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Conference/ Seminar/ Workshop etc.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5.</w:t>
            </w:r>
          </w:p>
        </w:tc>
        <w:tc>
          <w:tcPr>
            <w:tcW w:w="1751" w:type="pct"/>
          </w:tcPr>
          <w:p w:rsidR="00D75302" w:rsidRPr="00D75302" w:rsidRDefault="00D75302" w:rsidP="00606606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Complete details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f the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rganizer and Venue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D75302" w:rsidRPr="00D75302" w:rsidRDefault="00D75302" w:rsidP="00606606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Justification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ttending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the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program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7</w:t>
            </w: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D75302" w:rsidRPr="00D75302" w:rsidRDefault="00D75302" w:rsidP="00606606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acilities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provided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by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the</w:t>
            </w:r>
            <w:r w:rsidRPr="00D75302">
              <w:rPr>
                <w:rFonts w:asciiTheme="minorHAnsi" w:hAnsiTheme="minorHAnsi" w:cstheme="minorHAnsi"/>
                <w:b/>
                <w:spacing w:val="-6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rganizer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D75302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8</w:t>
            </w:r>
            <w:r w:rsidR="000845E9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0845E9" w:rsidRPr="00D75302" w:rsidRDefault="00D75302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Details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f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und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raised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by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pplicant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rom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ther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source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 w:val="restart"/>
          </w:tcPr>
          <w:p w:rsidR="00BB346E" w:rsidRPr="00E8337D" w:rsidRDefault="00D75302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9</w:t>
            </w:r>
            <w:r w:rsidR="00BB346E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  <w:vMerge w:val="restart"/>
          </w:tcPr>
          <w:p w:rsidR="00D75302" w:rsidRPr="00D75302" w:rsidRDefault="00D75302" w:rsidP="00D75302">
            <w:pPr>
              <w:tabs>
                <w:tab w:val="left" w:pos="4438"/>
                <w:tab w:val="left" w:pos="9893"/>
              </w:tabs>
              <w:spacing w:before="80" w:after="8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No.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f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ther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aculty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vailing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the financial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ssistance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the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same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onference </w:t>
            </w:r>
          </w:p>
          <w:p w:rsidR="00BB346E" w:rsidRPr="00E31B23" w:rsidRDefault="00D75302" w:rsidP="00D75302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31B23"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r w:rsidRPr="00E31B23">
              <w:rPr>
                <w:rFonts w:asciiTheme="minorHAnsi" w:hAnsiTheme="minorHAnsi" w:cstheme="minorHAnsi"/>
                <w:i/>
                <w:sz w:val="24"/>
                <w:szCs w:val="24"/>
              </w:rPr>
              <w:t>to be filled by Dean</w:t>
            </w:r>
            <w:r w:rsidRPr="00E31B23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05573">
              <w:rPr>
                <w:rFonts w:asciiTheme="minorHAnsi" w:hAnsiTheme="minorHAnsi" w:cstheme="minorHAnsi"/>
                <w:sz w:val="24"/>
                <w:szCs w:val="24"/>
              </w:rPr>
              <w:t xml:space="preserve">1. </w:t>
            </w:r>
          </w:p>
          <w:p w:rsidR="00DC3C95" w:rsidRPr="00E8337D" w:rsidRDefault="00DC3C95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  <w:p w:rsidR="00DC3C95" w:rsidRPr="00E05573" w:rsidRDefault="00DC3C95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BE428B" w:rsidRDefault="00BE428B" w:rsidP="006555A6">
      <w:pPr>
        <w:tabs>
          <w:tab w:val="left" w:pos="540"/>
        </w:tabs>
        <w:spacing w:before="60" w:after="60"/>
        <w:rPr>
          <w:rFonts w:asciiTheme="minorHAnsi" w:hAnsiTheme="minorHAnsi" w:cstheme="minorHAnsi"/>
          <w:b/>
          <w:sz w:val="24"/>
          <w:szCs w:val="24"/>
        </w:rPr>
      </w:pPr>
      <w:r w:rsidRPr="00BE428B">
        <w:rPr>
          <w:rFonts w:asciiTheme="minorHAnsi" w:hAnsiTheme="minorHAnsi" w:cstheme="minorHAnsi"/>
          <w:b/>
          <w:sz w:val="24"/>
        </w:rPr>
        <w:t xml:space="preserve">7. </w:t>
      </w:r>
      <w:r w:rsidRPr="00BE428B">
        <w:rPr>
          <w:rFonts w:asciiTheme="minorHAnsi" w:hAnsiTheme="minorHAnsi" w:cstheme="minorHAnsi"/>
          <w:b/>
          <w:sz w:val="24"/>
        </w:rPr>
        <w:tab/>
      </w:r>
      <w:r w:rsidRPr="00E8337D">
        <w:rPr>
          <w:rFonts w:asciiTheme="minorHAnsi" w:hAnsiTheme="minorHAnsi" w:cstheme="minorHAnsi"/>
          <w:b/>
          <w:sz w:val="24"/>
          <w:szCs w:val="24"/>
        </w:rPr>
        <w:t>Bank Details</w:t>
      </w:r>
      <w:r>
        <w:rPr>
          <w:rFonts w:asciiTheme="minorHAnsi" w:hAnsiTheme="minorHAnsi" w:cstheme="minorHAnsi"/>
          <w:b/>
          <w:sz w:val="24"/>
          <w:szCs w:val="24"/>
        </w:rPr>
        <w:t xml:space="preserve"> of Author’s</w:t>
      </w:r>
      <w:r w:rsidR="009C75F0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35"/>
        <w:gridCol w:w="2431"/>
        <w:gridCol w:w="2540"/>
        <w:gridCol w:w="2433"/>
      </w:tblGrid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F8024E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eneficiary Name </w:t>
            </w:r>
            <w:r w:rsidR="004A7783"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3777DF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(as per bank record)</w:t>
            </w:r>
          </w:p>
        </w:tc>
        <w:tc>
          <w:tcPr>
            <w:tcW w:w="1248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1</w:t>
            </w:r>
          </w:p>
        </w:tc>
        <w:tc>
          <w:tcPr>
            <w:tcW w:w="1304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2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  <w:tc>
          <w:tcPr>
            <w:tcW w:w="1250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3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ank  Name: 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Bank Address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/c No.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IFSC code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</w:tbl>
    <w:p w:rsidR="00DD72DD" w:rsidRPr="00904DBB" w:rsidRDefault="00316F23" w:rsidP="00904DBB">
      <w:pPr>
        <w:tabs>
          <w:tab w:val="left" w:pos="540"/>
        </w:tabs>
        <w:spacing w:before="60" w:after="60"/>
        <w:jc w:val="center"/>
        <w:rPr>
          <w:rFonts w:asciiTheme="minorHAnsi" w:hAnsiTheme="minorHAnsi" w:cstheme="minorHAnsi"/>
          <w:b/>
          <w:sz w:val="24"/>
          <w:u w:val="single"/>
        </w:rPr>
      </w:pPr>
      <w:r w:rsidRPr="00904DBB">
        <w:rPr>
          <w:rFonts w:asciiTheme="minorHAnsi" w:hAnsiTheme="minorHAnsi" w:cstheme="minorHAnsi"/>
          <w:b/>
          <w:sz w:val="24"/>
          <w:u w:val="single"/>
        </w:rPr>
        <w:t>Declaration</w:t>
      </w:r>
    </w:p>
    <w:p w:rsidR="00DD72DD" w:rsidRDefault="008D6109" w:rsidP="00F95779">
      <w:pPr>
        <w:tabs>
          <w:tab w:val="left" w:pos="540"/>
        </w:tabs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 w:rsidRPr="00394251">
        <w:rPr>
          <w:rFonts w:asciiTheme="minorHAnsi" w:hAnsiTheme="minorHAnsi" w:cstheme="minorHAnsi"/>
          <w:sz w:val="24"/>
          <w:szCs w:val="24"/>
        </w:rPr>
        <w:t>I undertake to state that all information given by me as above is true to the best of my knowledge. If any information given above is found false/misleading, disciplinary action may be taken against me and an incentive (if any) issued for attending the conference given above may be recovered from me. This is to also certify that I have not availed any incentive for attending the same conference from SGT University, previously.</w:t>
      </w:r>
      <w:r w:rsidR="00DD72DD" w:rsidRPr="00DD72DD">
        <w:rPr>
          <w:rFonts w:asciiTheme="minorHAnsi" w:hAnsiTheme="minorHAnsi" w:cstheme="minorHAnsi"/>
          <w:sz w:val="24"/>
          <w:szCs w:val="24"/>
        </w:rPr>
        <w:t xml:space="preserve"> </w:t>
      </w:r>
    </w:p>
    <w:p w:rsidR="00F40B3A" w:rsidRDefault="00F40B3A" w:rsidP="00F95779">
      <w:pPr>
        <w:tabs>
          <w:tab w:val="left" w:pos="540"/>
        </w:tabs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 w:rsidRPr="00394251">
        <w:rPr>
          <w:rFonts w:asciiTheme="minorHAnsi" w:hAnsiTheme="minorHAnsi" w:cstheme="minorHAnsi"/>
          <w:sz w:val="24"/>
          <w:szCs w:val="24"/>
        </w:rPr>
        <w:t>I have not availed any travel/registration grant from SGT University during the academic year ______.</w:t>
      </w:r>
    </w:p>
    <w:p w:rsidR="005D7BB7" w:rsidRPr="006555A6" w:rsidRDefault="005D7BB7" w:rsidP="00F9577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5E7BE5" w:rsidRPr="006555A6" w:rsidRDefault="005E7BE5" w:rsidP="00F9577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F45D6D" w:rsidRPr="00F45D6D" w:rsidRDefault="00F45D6D" w:rsidP="00F9577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lastRenderedPageBreak/>
        <w:t>Date of Submission:</w:t>
      </w:r>
      <w:r w:rsidRPr="00E8337D">
        <w:rPr>
          <w:rFonts w:asciiTheme="minorHAnsi" w:hAnsiTheme="minorHAnsi" w:cstheme="minorHAnsi"/>
          <w:b/>
          <w:sz w:val="24"/>
          <w:szCs w:val="24"/>
        </w:rPr>
        <w:tab/>
        <w:t>Signature of the Applicant</w:t>
      </w:r>
    </w:p>
    <w:p w:rsidR="00DD72DD" w:rsidRPr="006555A6" w:rsidRDefault="00DD72DD" w:rsidP="00F95779">
      <w:pPr>
        <w:jc w:val="both"/>
        <w:rPr>
          <w:rFonts w:asciiTheme="minorHAnsi" w:hAnsiTheme="minorHAnsi" w:cstheme="minorHAnsi"/>
          <w:sz w:val="20"/>
          <w:szCs w:val="24"/>
        </w:rPr>
      </w:pPr>
    </w:p>
    <w:p w:rsidR="0087505F" w:rsidRDefault="0087505F" w:rsidP="00F95779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 w:rsidR="00B20A29">
        <w:rPr>
          <w:rFonts w:asciiTheme="minorHAnsi" w:hAnsiTheme="minorHAnsi" w:cstheme="minorHAnsi"/>
          <w:sz w:val="24"/>
          <w:szCs w:val="24"/>
        </w:rPr>
        <w:t xml:space="preserve"> &amp; </w:t>
      </w:r>
      <w:r w:rsidR="00D07FB6">
        <w:rPr>
          <w:rFonts w:asciiTheme="minorHAnsi" w:hAnsiTheme="minorHAnsi" w:cstheme="minorHAnsi"/>
          <w:sz w:val="24"/>
          <w:szCs w:val="24"/>
        </w:rPr>
        <w:t>S</w:t>
      </w:r>
      <w:r w:rsidR="00B20A29">
        <w:rPr>
          <w:rFonts w:asciiTheme="minorHAnsi" w:hAnsiTheme="minorHAnsi" w:cstheme="minorHAnsi"/>
          <w:sz w:val="24"/>
          <w:szCs w:val="24"/>
        </w:rPr>
        <w:t xml:space="preserve">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 w:rsidR="00B20A29">
        <w:rPr>
          <w:rFonts w:asciiTheme="minorHAnsi" w:hAnsiTheme="minorHAnsi" w:cstheme="minorHAnsi"/>
          <w:sz w:val="24"/>
          <w:szCs w:val="24"/>
        </w:rPr>
        <w:t>Head: _____________________________________</w:t>
      </w:r>
      <w:r w:rsidRPr="005D7BB7">
        <w:rPr>
          <w:rFonts w:asciiTheme="minorHAnsi" w:hAnsiTheme="minorHAnsi" w:cstheme="minorHAnsi"/>
          <w:sz w:val="24"/>
          <w:szCs w:val="24"/>
        </w:rPr>
        <w:t xml:space="preserve"> </w:t>
      </w:r>
    </w:p>
    <w:p w:rsidR="00924590" w:rsidRPr="000E0459" w:rsidRDefault="00924590" w:rsidP="00B20A29">
      <w:pPr>
        <w:jc w:val="both"/>
        <w:rPr>
          <w:rFonts w:asciiTheme="minorHAnsi" w:hAnsiTheme="minorHAnsi" w:cstheme="minorHAnsi"/>
          <w:sz w:val="20"/>
          <w:szCs w:val="24"/>
        </w:rPr>
      </w:pPr>
    </w:p>
    <w:p w:rsidR="00B20A29" w:rsidRPr="005D7BB7" w:rsidRDefault="00B20A29" w:rsidP="00B20A29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</w:t>
      </w:r>
      <w:r w:rsidR="00D07FB6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 xml:space="preserve">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Dean: _____________________________________</w:t>
      </w:r>
    </w:p>
    <w:p w:rsidR="004F38B3" w:rsidRPr="006555A6" w:rsidRDefault="004F38B3" w:rsidP="00F95779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6555A6" w:rsidRPr="006555A6" w:rsidRDefault="006555A6" w:rsidP="00F95779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9C49F6" w:rsidRPr="00E8337D" w:rsidRDefault="009C49F6" w:rsidP="00F95779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Head of Department </w:t>
      </w:r>
      <w:r w:rsidRPr="00E8337D">
        <w:rPr>
          <w:rFonts w:asciiTheme="minorHAnsi" w:hAnsiTheme="minorHAnsi" w:cstheme="minorHAnsi"/>
          <w:b/>
          <w:sz w:val="24"/>
          <w:szCs w:val="24"/>
        </w:rPr>
        <w:tab/>
        <w:t>Dean of Faculty</w:t>
      </w:r>
    </w:p>
    <w:p w:rsidR="00B95486" w:rsidRDefault="00B95486" w:rsidP="00B95486">
      <w:pPr>
        <w:tabs>
          <w:tab w:val="right" w:pos="9720"/>
        </w:tabs>
        <w:jc w:val="right"/>
        <w:rPr>
          <w:rFonts w:asciiTheme="minorHAnsi" w:hAnsiTheme="minorHAnsi" w:cstheme="minorHAnsi"/>
          <w:i/>
          <w:sz w:val="20"/>
          <w:szCs w:val="24"/>
        </w:rPr>
      </w:pPr>
      <w:r>
        <w:rPr>
          <w:rFonts w:asciiTheme="minorHAnsi" w:hAnsiTheme="minorHAnsi" w:cstheme="minorHAnsi"/>
          <w:i/>
          <w:sz w:val="20"/>
          <w:szCs w:val="24"/>
        </w:rPr>
        <w:t>(with seal)</w:t>
      </w:r>
    </w:p>
    <w:p w:rsidR="00BF2CCC" w:rsidRDefault="00BF2CCC" w:rsidP="00BF2CCC">
      <w:pPr>
        <w:tabs>
          <w:tab w:val="left" w:pos="540"/>
        </w:tabs>
        <w:spacing w:before="60" w:after="60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:rsidR="00BF2CCC" w:rsidRPr="00B728DD" w:rsidRDefault="00BF2CCC" w:rsidP="00BF2CCC">
      <w:pPr>
        <w:tabs>
          <w:tab w:val="left" w:pos="540"/>
        </w:tabs>
        <w:spacing w:before="60" w:after="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737B34">
        <w:rPr>
          <w:rFonts w:asciiTheme="minorHAnsi" w:hAnsiTheme="minorHAnsi" w:cstheme="minorHAnsi"/>
          <w:b/>
          <w:sz w:val="20"/>
          <w:szCs w:val="20"/>
          <w:u w:val="single"/>
        </w:rPr>
        <w:t>Note</w:t>
      </w:r>
      <w:r w:rsidRPr="00B728DD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B728DD">
        <w:rPr>
          <w:rFonts w:asciiTheme="minorHAnsi" w:hAnsiTheme="minorHAnsi" w:cstheme="minorHAnsi"/>
          <w:bCs/>
          <w:sz w:val="20"/>
          <w:szCs w:val="20"/>
        </w:rPr>
        <w:t xml:space="preserve">Hand Written application will not be accepted </w:t>
      </w:r>
    </w:p>
    <w:p w:rsidR="00BF2CCC" w:rsidRDefault="00BF2CCC" w:rsidP="00B95486">
      <w:pPr>
        <w:tabs>
          <w:tab w:val="right" w:pos="9720"/>
        </w:tabs>
        <w:jc w:val="right"/>
        <w:rPr>
          <w:rFonts w:asciiTheme="minorHAnsi" w:hAnsiTheme="minorHAnsi" w:cstheme="minorHAnsi"/>
          <w:i/>
          <w:sz w:val="20"/>
          <w:szCs w:val="24"/>
        </w:rPr>
      </w:pPr>
      <w:bookmarkStart w:id="0" w:name="_GoBack"/>
      <w:bookmarkEnd w:id="0"/>
    </w:p>
    <w:p w:rsidR="00EF6647" w:rsidRDefault="00EF6647" w:rsidP="006555A6">
      <w:pPr>
        <w:jc w:val="both"/>
        <w:rPr>
          <w:rFonts w:asciiTheme="minorHAnsi" w:hAnsiTheme="minorHAnsi" w:cstheme="minorHAnsi"/>
          <w:sz w:val="16"/>
          <w:szCs w:val="24"/>
        </w:rPr>
      </w:pPr>
    </w:p>
    <w:p w:rsidR="00EF6647" w:rsidRDefault="00EF6647" w:rsidP="00F95779">
      <w:pPr>
        <w:jc w:val="both"/>
        <w:rPr>
          <w:rFonts w:asciiTheme="minorHAnsi" w:hAnsiTheme="minorHAnsi" w:cstheme="minorHAnsi"/>
          <w:b/>
          <w:szCs w:val="24"/>
        </w:rPr>
      </w:pPr>
      <w:r w:rsidRPr="00772468">
        <w:rPr>
          <w:rFonts w:asciiTheme="minorHAnsi" w:hAnsiTheme="minorHAnsi" w:cstheme="minorHAnsi"/>
          <w:b/>
          <w:szCs w:val="24"/>
        </w:rPr>
        <w:t>List of Enclosure</w:t>
      </w:r>
      <w:r w:rsidR="007E0F4E">
        <w:rPr>
          <w:rFonts w:asciiTheme="minorHAnsi" w:hAnsiTheme="minorHAnsi" w:cstheme="minorHAnsi"/>
          <w:b/>
          <w:szCs w:val="24"/>
        </w:rPr>
        <w:t>s:</w:t>
      </w:r>
    </w:p>
    <w:p w:rsidR="00AC7A42" w:rsidRDefault="00AC7A42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  <w:sectPr w:rsidR="00AC7A42" w:rsidSect="00686F10">
          <w:pgSz w:w="11909" w:h="16834" w:code="9"/>
          <w:pgMar w:top="720" w:right="1080" w:bottom="360" w:left="1080" w:header="720" w:footer="720" w:gutter="0"/>
          <w:cols w:space="720"/>
        </w:sectPr>
      </w:pPr>
    </w:p>
    <w:p w:rsidR="007E0F4E" w:rsidRPr="007E0F4E" w:rsidRDefault="007E0F4E" w:rsidP="007E0F4E">
      <w:pPr>
        <w:ind w:left="180" w:right="-202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b/>
          <w:sz w:val="20"/>
          <w:szCs w:val="24"/>
        </w:rPr>
        <w:lastRenderedPageBreak/>
        <w:t>Before</w:t>
      </w:r>
      <w:r w:rsidRPr="009762D1">
        <w:rPr>
          <w:rFonts w:asciiTheme="minorHAnsi" w:hAnsiTheme="minorHAnsi" w:cstheme="minorHAnsi"/>
          <w:b/>
          <w:sz w:val="20"/>
          <w:szCs w:val="24"/>
        </w:rPr>
        <w:t xml:space="preserve"> attend</w:t>
      </w:r>
      <w:r>
        <w:rPr>
          <w:rFonts w:asciiTheme="minorHAnsi" w:hAnsiTheme="minorHAnsi" w:cstheme="minorHAnsi"/>
          <w:b/>
          <w:sz w:val="20"/>
          <w:szCs w:val="24"/>
        </w:rPr>
        <w:t>ing</w:t>
      </w:r>
      <w:r w:rsidRPr="009762D1">
        <w:rPr>
          <w:rFonts w:asciiTheme="minorHAnsi" w:hAnsiTheme="minorHAnsi" w:cstheme="minorHAnsi"/>
          <w:b/>
          <w:sz w:val="20"/>
          <w:szCs w:val="24"/>
        </w:rPr>
        <w:t xml:space="preserve"> the program</w:t>
      </w:r>
    </w:p>
    <w:p w:rsidR="006B6886" w:rsidRDefault="007C79FE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Covering Letter</w:t>
      </w:r>
    </w:p>
    <w:p w:rsidR="006B6886" w:rsidRDefault="007C79FE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Duly filled application form (through proper channel)</w:t>
      </w:r>
    </w:p>
    <w:p w:rsidR="006B6886" w:rsidRDefault="007C79FE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 xml:space="preserve">Copy of the program brochure (with </w:t>
      </w:r>
      <w:r w:rsidR="0090354B" w:rsidRPr="006B6886">
        <w:rPr>
          <w:rFonts w:asciiTheme="minorHAnsi" w:hAnsiTheme="minorHAnsi" w:cstheme="minorHAnsi"/>
          <w:sz w:val="20"/>
          <w:szCs w:val="24"/>
        </w:rPr>
        <w:t>full details</w:t>
      </w:r>
      <w:r w:rsidRPr="006B6886">
        <w:rPr>
          <w:rFonts w:asciiTheme="minorHAnsi" w:hAnsiTheme="minorHAnsi" w:cstheme="minorHAnsi"/>
          <w:sz w:val="20"/>
          <w:szCs w:val="24"/>
        </w:rPr>
        <w:t>)</w:t>
      </w:r>
    </w:p>
    <w:p w:rsidR="006B6886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Estimated Expenditure in table format</w:t>
      </w:r>
    </w:p>
    <w:p w:rsidR="006B6886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Acceptance letter for scientific Presentation</w:t>
      </w:r>
    </w:p>
    <w:p w:rsidR="00EF6647" w:rsidRPr="006B6886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Copy of Abstract &amp; Full Paper of the presentation</w:t>
      </w:r>
    </w:p>
    <w:p w:rsidR="009762D1" w:rsidRPr="009762D1" w:rsidRDefault="009762D1" w:rsidP="009762D1">
      <w:pPr>
        <w:ind w:left="180" w:right="-202"/>
        <w:jc w:val="both"/>
        <w:rPr>
          <w:rFonts w:asciiTheme="minorHAnsi" w:hAnsiTheme="minorHAnsi" w:cstheme="minorHAnsi"/>
          <w:b/>
          <w:sz w:val="20"/>
          <w:szCs w:val="24"/>
        </w:rPr>
      </w:pPr>
      <w:r w:rsidRPr="009762D1">
        <w:rPr>
          <w:rFonts w:asciiTheme="minorHAnsi" w:hAnsiTheme="minorHAnsi" w:cstheme="minorHAnsi"/>
          <w:b/>
          <w:sz w:val="20"/>
          <w:szCs w:val="24"/>
        </w:rPr>
        <w:lastRenderedPageBreak/>
        <w:t>After attend</w:t>
      </w:r>
      <w:r w:rsidR="00570D6C">
        <w:rPr>
          <w:rFonts w:asciiTheme="minorHAnsi" w:hAnsiTheme="minorHAnsi" w:cstheme="minorHAnsi"/>
          <w:b/>
          <w:sz w:val="20"/>
          <w:szCs w:val="24"/>
        </w:rPr>
        <w:t>ing</w:t>
      </w:r>
      <w:r w:rsidRPr="009762D1">
        <w:rPr>
          <w:rFonts w:asciiTheme="minorHAnsi" w:hAnsiTheme="minorHAnsi" w:cstheme="minorHAnsi"/>
          <w:b/>
          <w:sz w:val="20"/>
          <w:szCs w:val="24"/>
        </w:rPr>
        <w:t xml:space="preserve"> the program</w:t>
      </w:r>
      <w:r w:rsidR="003953A3">
        <w:rPr>
          <w:rFonts w:asciiTheme="minorHAnsi" w:hAnsiTheme="minorHAnsi" w:cstheme="minorHAnsi"/>
          <w:b/>
          <w:sz w:val="20"/>
          <w:szCs w:val="24"/>
        </w:rPr>
        <w:t xml:space="preserve"> (within 3 days)</w:t>
      </w:r>
    </w:p>
    <w:p w:rsidR="00BA77AA" w:rsidRPr="00BA77AA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BA77AA">
        <w:rPr>
          <w:rFonts w:asciiTheme="minorHAnsi" w:hAnsiTheme="minorHAnsi" w:cstheme="minorHAnsi"/>
          <w:sz w:val="20"/>
          <w:szCs w:val="24"/>
        </w:rPr>
        <w:t>Original copy of Registration Receipt</w:t>
      </w:r>
    </w:p>
    <w:p w:rsidR="00BA77AA" w:rsidRPr="00BA77AA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BA77AA">
        <w:rPr>
          <w:rFonts w:asciiTheme="minorHAnsi" w:hAnsiTheme="minorHAnsi" w:cstheme="minorHAnsi"/>
          <w:sz w:val="20"/>
          <w:szCs w:val="24"/>
        </w:rPr>
        <w:t>Original copy of travel bills</w:t>
      </w:r>
    </w:p>
    <w:p w:rsidR="00BA77AA" w:rsidRPr="00BA77AA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BA77AA">
        <w:rPr>
          <w:rFonts w:asciiTheme="minorHAnsi" w:hAnsiTheme="minorHAnsi" w:cstheme="minorHAnsi"/>
          <w:sz w:val="20"/>
          <w:szCs w:val="24"/>
        </w:rPr>
        <w:t>Copy of Presented certificate</w:t>
      </w:r>
    </w:p>
    <w:p w:rsidR="00AC7A42" w:rsidRDefault="00AC7A42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9B78E8" w:rsidRDefault="009B78E8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  <w:sectPr w:rsidR="009B78E8" w:rsidSect="007D537C">
          <w:type w:val="continuous"/>
          <w:pgSz w:w="11909" w:h="16834" w:code="9"/>
          <w:pgMar w:top="720" w:right="1080" w:bottom="360" w:left="1080" w:header="720" w:footer="720" w:gutter="0"/>
          <w:cols w:num="2" w:space="432"/>
        </w:sectPr>
      </w:pPr>
    </w:p>
    <w:p w:rsidR="00474C6E" w:rsidRDefault="00474C6E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817B1F" w:rsidRPr="00E8337D" w:rsidRDefault="003E0BCB" w:rsidP="00F61850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Steps for application and sanction of research incentive for publishing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 xml:space="preserve">paper 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in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>SCOPUS/</w:t>
      </w:r>
      <w:r w:rsidR="00DC1B8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="00196878" w:rsidRPr="00E8337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="00196878" w:rsidRPr="00E8337D">
        <w:rPr>
          <w:rFonts w:asciiTheme="minorHAnsi" w:hAnsiTheme="minorHAnsi" w:cstheme="minorHAnsi"/>
          <w:b/>
          <w:sz w:val="24"/>
          <w:szCs w:val="24"/>
        </w:rPr>
        <w:t>/</w:t>
      </w:r>
      <w:r w:rsidR="00DC1B8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>UGC</w:t>
      </w:r>
      <w:r w:rsidR="00DC1B8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>Care</w:t>
      </w:r>
      <w:r w:rsidR="00DC1B8E">
        <w:rPr>
          <w:rFonts w:asciiTheme="minorHAnsi" w:hAnsiTheme="minorHAnsi" w:cstheme="minorHAnsi"/>
          <w:b/>
          <w:sz w:val="24"/>
          <w:szCs w:val="24"/>
        </w:rPr>
        <w:t>/ PubMed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 xml:space="preserve"> Journals</w:t>
      </w:r>
      <w:r w:rsidRPr="00E8337D">
        <w:rPr>
          <w:rFonts w:asciiTheme="minorHAnsi" w:hAnsiTheme="minorHAnsi" w:cstheme="minorHAnsi"/>
          <w:b/>
          <w:sz w:val="24"/>
          <w:szCs w:val="24"/>
        </w:rPr>
        <w:t>:</w:t>
      </w:r>
    </w:p>
    <w:p w:rsidR="00817B1F" w:rsidRPr="00E8337D" w:rsidRDefault="003E0BCB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completed application form </w:t>
      </w:r>
      <w:r w:rsidR="00015271">
        <w:rPr>
          <w:rFonts w:asciiTheme="minorHAnsi" w:hAnsiTheme="minorHAnsi" w:cstheme="minorHAnsi"/>
          <w:sz w:val="24"/>
          <w:szCs w:val="24"/>
        </w:rPr>
        <w:t xml:space="preserve">along </w:t>
      </w:r>
      <w:r w:rsidRPr="00E8337D">
        <w:rPr>
          <w:rFonts w:asciiTheme="minorHAnsi" w:hAnsiTheme="minorHAnsi" w:cstheme="minorHAnsi"/>
          <w:sz w:val="24"/>
          <w:szCs w:val="24"/>
        </w:rPr>
        <w:t xml:space="preserve">with </w:t>
      </w:r>
      <w:r w:rsidR="00015271">
        <w:rPr>
          <w:rFonts w:asciiTheme="minorHAnsi" w:hAnsiTheme="minorHAnsi" w:cstheme="minorHAnsi"/>
          <w:sz w:val="24"/>
          <w:szCs w:val="24"/>
        </w:rPr>
        <w:t xml:space="preserve">the </w:t>
      </w:r>
      <w:r w:rsidRPr="00E8337D">
        <w:rPr>
          <w:rFonts w:asciiTheme="minorHAnsi" w:hAnsiTheme="minorHAnsi" w:cstheme="minorHAnsi"/>
          <w:sz w:val="24"/>
          <w:szCs w:val="24"/>
        </w:rPr>
        <w:t xml:space="preserve">mentioned enclosures, duly forwarded by the </w:t>
      </w:r>
      <w:proofErr w:type="spellStart"/>
      <w:r w:rsidR="00F1740F">
        <w:rPr>
          <w:rFonts w:asciiTheme="minorHAnsi" w:hAnsiTheme="minorHAnsi" w:cstheme="minorHAnsi"/>
          <w:sz w:val="24"/>
          <w:szCs w:val="24"/>
        </w:rPr>
        <w:t>HoD</w:t>
      </w:r>
      <w:proofErr w:type="spellEnd"/>
      <w:r w:rsidR="00F1740F">
        <w:rPr>
          <w:rFonts w:asciiTheme="minorHAnsi" w:hAnsiTheme="minorHAnsi" w:cstheme="minorHAnsi"/>
          <w:sz w:val="24"/>
          <w:szCs w:val="24"/>
        </w:rPr>
        <w:t xml:space="preserve"> and </w:t>
      </w:r>
      <w:r w:rsidRPr="00E8337D">
        <w:rPr>
          <w:rFonts w:asciiTheme="minorHAnsi" w:hAnsiTheme="minorHAnsi" w:cstheme="minorHAnsi"/>
          <w:sz w:val="24"/>
          <w:szCs w:val="24"/>
        </w:rPr>
        <w:t xml:space="preserve">Dean, is to be sent to the office of Dean </w:t>
      </w:r>
      <w:r w:rsidR="00F1740F">
        <w:rPr>
          <w:rFonts w:asciiTheme="minorHAnsi" w:hAnsiTheme="minorHAnsi" w:cstheme="minorHAnsi"/>
          <w:sz w:val="24"/>
          <w:szCs w:val="24"/>
        </w:rPr>
        <w:t>(R&amp;D)</w:t>
      </w:r>
      <w:r w:rsidR="00C20B5F">
        <w:rPr>
          <w:rFonts w:asciiTheme="minorHAnsi" w:hAnsiTheme="minorHAnsi" w:cstheme="minorHAnsi"/>
          <w:sz w:val="24"/>
          <w:szCs w:val="24"/>
        </w:rPr>
        <w:t>, SGT University</w:t>
      </w:r>
      <w:r w:rsidR="007D354D">
        <w:rPr>
          <w:rFonts w:asciiTheme="minorHAnsi" w:hAnsiTheme="minorHAnsi" w:cstheme="minorHAnsi"/>
          <w:sz w:val="24"/>
          <w:szCs w:val="24"/>
        </w:rPr>
        <w:t xml:space="preserve"> for approval</w:t>
      </w:r>
      <w:r w:rsidRPr="00E8337D">
        <w:rPr>
          <w:rFonts w:asciiTheme="minorHAnsi" w:hAnsiTheme="minorHAnsi" w:cstheme="minorHAnsi"/>
          <w:sz w:val="24"/>
          <w:szCs w:val="24"/>
        </w:rPr>
        <w:t>.</w:t>
      </w:r>
    </w:p>
    <w:p w:rsidR="007D354D" w:rsidRDefault="007D354D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fter attending the conference (within 3 days), the other mentioned enclosures must be submitted to Dean (R&amp;D)</w:t>
      </w:r>
    </w:p>
    <w:p w:rsidR="00817B1F" w:rsidRDefault="003E0BCB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</w:t>
      </w:r>
      <w:r w:rsidR="0041502E">
        <w:rPr>
          <w:rFonts w:asciiTheme="minorHAnsi" w:hAnsiTheme="minorHAnsi" w:cstheme="minorHAnsi"/>
          <w:sz w:val="24"/>
          <w:szCs w:val="24"/>
        </w:rPr>
        <w:t>o</w:t>
      </w:r>
      <w:r w:rsidRPr="00E8337D">
        <w:rPr>
          <w:rFonts w:asciiTheme="minorHAnsi" w:hAnsiTheme="minorHAnsi" w:cstheme="minorHAnsi"/>
          <w:sz w:val="24"/>
          <w:szCs w:val="24"/>
        </w:rPr>
        <w:t>ffice of Dean</w:t>
      </w:r>
      <w:r w:rsidR="007F20BD">
        <w:rPr>
          <w:rFonts w:asciiTheme="minorHAnsi" w:hAnsiTheme="minorHAnsi" w:cstheme="minorHAnsi"/>
          <w:sz w:val="24"/>
          <w:szCs w:val="24"/>
        </w:rPr>
        <w:t xml:space="preserve"> (R&amp;D)</w:t>
      </w:r>
      <w:r w:rsidRPr="00E8337D">
        <w:rPr>
          <w:rFonts w:asciiTheme="minorHAnsi" w:hAnsiTheme="minorHAnsi" w:cstheme="minorHAnsi"/>
          <w:sz w:val="24"/>
          <w:szCs w:val="24"/>
        </w:rPr>
        <w:t xml:space="preserve"> will check the submitted </w:t>
      </w:r>
      <w:r w:rsidR="00015271">
        <w:rPr>
          <w:rFonts w:asciiTheme="minorHAnsi" w:hAnsiTheme="minorHAnsi" w:cstheme="minorHAnsi"/>
          <w:sz w:val="24"/>
          <w:szCs w:val="24"/>
        </w:rPr>
        <w:t xml:space="preserve">application </w:t>
      </w:r>
      <w:r w:rsidRPr="00E8337D">
        <w:rPr>
          <w:rFonts w:asciiTheme="minorHAnsi" w:hAnsiTheme="minorHAnsi" w:cstheme="minorHAnsi"/>
          <w:sz w:val="24"/>
          <w:szCs w:val="24"/>
        </w:rPr>
        <w:t xml:space="preserve">and recommend </w:t>
      </w:r>
      <w:r w:rsidR="00015271">
        <w:rPr>
          <w:rFonts w:asciiTheme="minorHAnsi" w:hAnsiTheme="minorHAnsi" w:cstheme="minorHAnsi"/>
          <w:sz w:val="24"/>
          <w:szCs w:val="24"/>
        </w:rPr>
        <w:t xml:space="preserve">it </w:t>
      </w:r>
      <w:r w:rsidRPr="00E8337D">
        <w:rPr>
          <w:rFonts w:asciiTheme="minorHAnsi" w:hAnsiTheme="minorHAnsi" w:cstheme="minorHAnsi"/>
          <w:sz w:val="24"/>
          <w:szCs w:val="24"/>
        </w:rPr>
        <w:t>to VC office for approval.</w:t>
      </w:r>
    </w:p>
    <w:p w:rsidR="00DF7D71" w:rsidRPr="00DF7D71" w:rsidRDefault="00DF7D71" w:rsidP="00F61850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17B1F" w:rsidRPr="00E8337D" w:rsidRDefault="003E0BCB" w:rsidP="00F61850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Pl</w:t>
      </w:r>
      <w:r w:rsidR="00A17C99">
        <w:rPr>
          <w:rFonts w:asciiTheme="minorHAnsi" w:hAnsiTheme="minorHAnsi" w:cstheme="minorHAnsi"/>
          <w:b/>
          <w:sz w:val="24"/>
          <w:szCs w:val="24"/>
        </w:rPr>
        <w:t>ease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 note:</w:t>
      </w:r>
    </w:p>
    <w:p w:rsidR="00817B1F" w:rsidRPr="00C422D6" w:rsidRDefault="003E0BCB" w:rsidP="00C422D6">
      <w:pPr>
        <w:pStyle w:val="ListParagraph"/>
        <w:numPr>
          <w:ilvl w:val="0"/>
          <w:numId w:val="10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sz w:val="24"/>
          <w:szCs w:val="24"/>
        </w:rPr>
        <w:t xml:space="preserve">The </w:t>
      </w:r>
      <w:r w:rsidR="00EB7FE2" w:rsidRPr="00C422D6">
        <w:rPr>
          <w:rFonts w:asciiTheme="minorHAnsi" w:hAnsiTheme="minorHAnsi" w:cstheme="minorHAnsi"/>
          <w:sz w:val="24"/>
          <w:szCs w:val="24"/>
        </w:rPr>
        <w:t xml:space="preserve">HOD and </w:t>
      </w:r>
      <w:r w:rsidRPr="00C422D6">
        <w:rPr>
          <w:rFonts w:asciiTheme="minorHAnsi" w:hAnsiTheme="minorHAnsi" w:cstheme="minorHAnsi"/>
          <w:sz w:val="24"/>
          <w:szCs w:val="24"/>
        </w:rPr>
        <w:t>Dean has to check thoroughly for the eligibility and then forward with remarks/ recommendations (</w:t>
      </w:r>
      <w:r w:rsidR="0041502E" w:rsidRPr="00C422D6">
        <w:rPr>
          <w:rFonts w:asciiTheme="minorHAnsi" w:hAnsiTheme="minorHAnsi" w:cstheme="minorHAnsi"/>
          <w:sz w:val="24"/>
          <w:szCs w:val="24"/>
        </w:rPr>
        <w:t>a</w:t>
      </w:r>
      <w:r w:rsidRPr="00C422D6">
        <w:rPr>
          <w:rFonts w:asciiTheme="minorHAnsi" w:hAnsiTheme="minorHAnsi" w:cstheme="minorHAnsi"/>
          <w:sz w:val="24"/>
          <w:szCs w:val="24"/>
        </w:rPr>
        <w:t xml:space="preserve">ccording to </w:t>
      </w:r>
      <w:r w:rsidR="009F0886" w:rsidRPr="00C422D6">
        <w:rPr>
          <w:rFonts w:asciiTheme="minorHAnsi" w:hAnsiTheme="minorHAnsi" w:cstheme="minorHAnsi"/>
          <w:sz w:val="24"/>
          <w:szCs w:val="24"/>
        </w:rPr>
        <w:t xml:space="preserve">the </w:t>
      </w:r>
      <w:r w:rsidR="008326FC" w:rsidRPr="00C422D6">
        <w:rPr>
          <w:rFonts w:asciiTheme="minorHAnsi" w:hAnsiTheme="minorHAnsi" w:cstheme="minorHAnsi"/>
          <w:sz w:val="24"/>
          <w:szCs w:val="24"/>
        </w:rPr>
        <w:t xml:space="preserve">current </w:t>
      </w:r>
      <w:r w:rsidRPr="00C422D6">
        <w:rPr>
          <w:rFonts w:asciiTheme="minorHAnsi" w:hAnsiTheme="minorHAnsi" w:cstheme="minorHAnsi"/>
          <w:sz w:val="24"/>
          <w:szCs w:val="24"/>
        </w:rPr>
        <w:t xml:space="preserve">research promotion </w:t>
      </w:r>
      <w:r w:rsidR="008326FC" w:rsidRPr="00C422D6">
        <w:rPr>
          <w:rFonts w:asciiTheme="minorHAnsi" w:hAnsiTheme="minorHAnsi" w:cstheme="minorHAnsi"/>
          <w:sz w:val="24"/>
          <w:szCs w:val="24"/>
        </w:rPr>
        <w:t>policy guidelines</w:t>
      </w:r>
      <w:r w:rsidRPr="00C422D6">
        <w:rPr>
          <w:rFonts w:asciiTheme="minorHAnsi" w:hAnsiTheme="minorHAnsi" w:cstheme="minorHAnsi"/>
          <w:sz w:val="24"/>
          <w:szCs w:val="24"/>
        </w:rPr>
        <w:t>)</w:t>
      </w:r>
    </w:p>
    <w:p w:rsidR="009C3713" w:rsidRPr="00F61850" w:rsidRDefault="009C3713" w:rsidP="006857D3">
      <w:pPr>
        <w:pStyle w:val="BodyText"/>
        <w:ind w:left="180"/>
        <w:rPr>
          <w:rFonts w:asciiTheme="minorHAnsi" w:hAnsiTheme="minorHAnsi" w:cstheme="minorHAnsi"/>
          <w:b/>
        </w:rPr>
      </w:pPr>
      <w:r w:rsidRPr="00F61850">
        <w:rPr>
          <w:rFonts w:asciiTheme="minorHAnsi" w:hAnsiTheme="minorHAnsi" w:cstheme="minorHAnsi"/>
          <w:b/>
          <w:color w:val="1C1C1C"/>
        </w:rPr>
        <w:t>Order</w:t>
      </w:r>
      <w:r w:rsidRPr="00F61850">
        <w:rPr>
          <w:rFonts w:asciiTheme="minorHAnsi" w:hAnsiTheme="minorHAnsi" w:cstheme="minorHAnsi"/>
          <w:b/>
          <w:color w:val="1C1C1C"/>
          <w:spacing w:val="-2"/>
        </w:rPr>
        <w:t xml:space="preserve"> </w:t>
      </w:r>
      <w:r w:rsidRPr="00F61850">
        <w:rPr>
          <w:rFonts w:asciiTheme="minorHAnsi" w:hAnsiTheme="minorHAnsi" w:cstheme="minorHAnsi"/>
          <w:b/>
          <w:color w:val="1C1C1C"/>
        </w:rPr>
        <w:t>of</w:t>
      </w:r>
      <w:r w:rsidRPr="00F61850">
        <w:rPr>
          <w:rFonts w:asciiTheme="minorHAnsi" w:hAnsiTheme="minorHAnsi" w:cstheme="minorHAnsi"/>
          <w:b/>
          <w:color w:val="1C1C1C"/>
          <w:spacing w:val="-2"/>
        </w:rPr>
        <w:t xml:space="preserve"> </w:t>
      </w:r>
      <w:r w:rsidRPr="00F61850">
        <w:rPr>
          <w:rFonts w:asciiTheme="minorHAnsi" w:hAnsiTheme="minorHAnsi" w:cstheme="minorHAnsi"/>
          <w:b/>
          <w:color w:val="1C1C1C"/>
        </w:rPr>
        <w:t>Preference</w:t>
      </w:r>
    </w:p>
    <w:p w:rsidR="009C3713" w:rsidRPr="00C422D6" w:rsidRDefault="009C3713" w:rsidP="00902166">
      <w:pPr>
        <w:pStyle w:val="ListParagraph"/>
        <w:numPr>
          <w:ilvl w:val="3"/>
          <w:numId w:val="9"/>
        </w:numPr>
        <w:ind w:left="900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color w:val="1C1C1C"/>
          <w:sz w:val="24"/>
          <w:szCs w:val="24"/>
        </w:rPr>
        <w:t>Teachers</w:t>
      </w:r>
      <w:r w:rsidRPr="00C422D6">
        <w:rPr>
          <w:rFonts w:asciiTheme="minorHAnsi" w:hAnsiTheme="minorHAnsi" w:cstheme="minorHAnsi"/>
          <w:color w:val="1C1C1C"/>
          <w:spacing w:val="-3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Delivering</w:t>
      </w:r>
      <w:r w:rsidRPr="00C422D6">
        <w:rPr>
          <w:rFonts w:asciiTheme="minorHAnsi" w:hAnsiTheme="minorHAnsi" w:cstheme="minorHAnsi"/>
          <w:color w:val="1C1C1C"/>
          <w:spacing w:val="-3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Keynote</w:t>
      </w:r>
      <w:r w:rsidRPr="00C422D6">
        <w:rPr>
          <w:rFonts w:asciiTheme="minorHAnsi" w:hAnsiTheme="minorHAnsi" w:cstheme="minorHAnsi"/>
          <w:color w:val="1C1C1C"/>
          <w:spacing w:val="-3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address/</w:t>
      </w:r>
      <w:r w:rsidRPr="00C422D6">
        <w:rPr>
          <w:rFonts w:asciiTheme="minorHAnsi" w:hAnsiTheme="minorHAnsi" w:cstheme="minorHAnsi"/>
          <w:color w:val="1C1C1C"/>
          <w:spacing w:val="-4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Plenary</w:t>
      </w:r>
      <w:r w:rsidRPr="00C422D6">
        <w:rPr>
          <w:rFonts w:asciiTheme="minorHAnsi" w:hAnsiTheme="minorHAnsi" w:cstheme="minorHAnsi"/>
          <w:color w:val="1C1C1C"/>
          <w:spacing w:val="-2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lectures</w:t>
      </w:r>
    </w:p>
    <w:p w:rsidR="009C3713" w:rsidRPr="00C422D6" w:rsidRDefault="009C3713" w:rsidP="00902166">
      <w:pPr>
        <w:pStyle w:val="ListParagraph"/>
        <w:numPr>
          <w:ilvl w:val="3"/>
          <w:numId w:val="9"/>
        </w:numPr>
        <w:ind w:left="900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sz w:val="24"/>
          <w:szCs w:val="24"/>
        </w:rPr>
        <w:t>Teacher invited to give talks/ Lectures</w:t>
      </w:r>
    </w:p>
    <w:p w:rsidR="009C3713" w:rsidRPr="00C422D6" w:rsidRDefault="009C3713" w:rsidP="00902166">
      <w:pPr>
        <w:pStyle w:val="ListParagraph"/>
        <w:numPr>
          <w:ilvl w:val="3"/>
          <w:numId w:val="9"/>
        </w:numPr>
        <w:ind w:left="900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color w:val="1C1C1C"/>
          <w:sz w:val="24"/>
          <w:szCs w:val="24"/>
        </w:rPr>
        <w:t>Teacher</w:t>
      </w:r>
      <w:r w:rsidRPr="00C422D6">
        <w:rPr>
          <w:rFonts w:asciiTheme="minorHAnsi" w:hAnsiTheme="minorHAnsi" w:cstheme="minorHAnsi"/>
          <w:color w:val="1C1C1C"/>
          <w:spacing w:val="-3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invited</w:t>
      </w:r>
      <w:r w:rsidRPr="00C422D6">
        <w:rPr>
          <w:rFonts w:asciiTheme="minorHAnsi" w:hAnsiTheme="minorHAnsi" w:cstheme="minorHAnsi"/>
          <w:color w:val="1C1C1C"/>
          <w:spacing w:val="-5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under</w:t>
      </w:r>
      <w:r w:rsidRPr="00C422D6">
        <w:rPr>
          <w:rFonts w:asciiTheme="minorHAnsi" w:hAnsiTheme="minorHAnsi" w:cstheme="minorHAnsi"/>
          <w:color w:val="1C1C1C"/>
          <w:spacing w:val="-5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International</w:t>
      </w:r>
      <w:r w:rsidRPr="00C422D6">
        <w:rPr>
          <w:rFonts w:asciiTheme="minorHAnsi" w:hAnsiTheme="minorHAnsi" w:cstheme="minorHAnsi"/>
          <w:color w:val="1C1C1C"/>
          <w:spacing w:val="-4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Collaboration</w:t>
      </w:r>
      <w:r w:rsidRPr="00C422D6">
        <w:rPr>
          <w:rFonts w:asciiTheme="minorHAnsi" w:hAnsiTheme="minorHAnsi" w:cstheme="minorHAnsi"/>
          <w:color w:val="1C1C1C"/>
          <w:spacing w:val="-6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Exchange</w:t>
      </w:r>
      <w:r w:rsidRPr="00C422D6">
        <w:rPr>
          <w:rFonts w:asciiTheme="minorHAnsi" w:hAnsiTheme="minorHAnsi" w:cstheme="minorHAnsi"/>
          <w:color w:val="1C1C1C"/>
          <w:spacing w:val="-4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Program</w:t>
      </w:r>
    </w:p>
    <w:p w:rsidR="009C3713" w:rsidRPr="00C422D6" w:rsidRDefault="009C3713" w:rsidP="00902166">
      <w:pPr>
        <w:pStyle w:val="ListParagraph"/>
        <w:numPr>
          <w:ilvl w:val="3"/>
          <w:numId w:val="9"/>
        </w:numPr>
        <w:ind w:left="900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color w:val="1C1C1C"/>
          <w:sz w:val="24"/>
          <w:szCs w:val="24"/>
        </w:rPr>
        <w:t>Teachers</w:t>
      </w:r>
      <w:r w:rsidRPr="00C422D6">
        <w:rPr>
          <w:rFonts w:asciiTheme="minorHAnsi" w:hAnsiTheme="minorHAnsi" w:cstheme="minorHAnsi"/>
          <w:color w:val="1C1C1C"/>
          <w:spacing w:val="-1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invited</w:t>
      </w:r>
      <w:r w:rsidRPr="00C422D6">
        <w:rPr>
          <w:rFonts w:asciiTheme="minorHAnsi" w:hAnsiTheme="minorHAnsi" w:cstheme="minorHAnsi"/>
          <w:color w:val="1C1C1C"/>
          <w:spacing w:val="-4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to</w:t>
      </w:r>
      <w:r w:rsidRPr="00C422D6">
        <w:rPr>
          <w:rFonts w:asciiTheme="minorHAnsi" w:hAnsiTheme="minorHAnsi" w:cstheme="minorHAnsi"/>
          <w:color w:val="1C1C1C"/>
          <w:spacing w:val="-3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chair</w:t>
      </w:r>
      <w:r w:rsidRPr="00C422D6">
        <w:rPr>
          <w:rFonts w:asciiTheme="minorHAnsi" w:hAnsiTheme="minorHAnsi" w:cstheme="minorHAnsi"/>
          <w:color w:val="1C1C1C"/>
          <w:spacing w:val="-3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a</w:t>
      </w:r>
      <w:r w:rsidRPr="00C422D6">
        <w:rPr>
          <w:rFonts w:asciiTheme="minorHAnsi" w:hAnsiTheme="minorHAnsi" w:cstheme="minorHAnsi"/>
          <w:color w:val="1C1C1C"/>
          <w:spacing w:val="-2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session</w:t>
      </w:r>
    </w:p>
    <w:p w:rsidR="00C422D6" w:rsidRPr="00C422D6" w:rsidRDefault="00C422D6" w:rsidP="00902166">
      <w:pPr>
        <w:pStyle w:val="ListParagraph"/>
        <w:numPr>
          <w:ilvl w:val="3"/>
          <w:numId w:val="9"/>
        </w:numPr>
        <w:ind w:left="900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color w:val="1C1C1C"/>
          <w:sz w:val="24"/>
          <w:szCs w:val="24"/>
        </w:rPr>
        <w:t>Teachers</w:t>
      </w:r>
      <w:r w:rsidRPr="00C422D6">
        <w:rPr>
          <w:rFonts w:asciiTheme="minorHAnsi" w:hAnsiTheme="minorHAnsi" w:cstheme="minorHAnsi"/>
          <w:color w:val="1C1C1C"/>
          <w:spacing w:val="-5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contributing</w:t>
      </w:r>
      <w:r w:rsidRPr="00C422D6">
        <w:rPr>
          <w:rFonts w:asciiTheme="minorHAnsi" w:hAnsiTheme="minorHAnsi" w:cstheme="minorHAnsi"/>
          <w:color w:val="1C1C1C"/>
          <w:spacing w:val="-3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a</w:t>
      </w:r>
      <w:r w:rsidRPr="00C422D6">
        <w:rPr>
          <w:rFonts w:asciiTheme="minorHAnsi" w:hAnsiTheme="minorHAnsi" w:cstheme="minorHAnsi"/>
          <w:color w:val="1C1C1C"/>
          <w:spacing w:val="-6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paper</w:t>
      </w:r>
    </w:p>
    <w:p w:rsidR="009C3713" w:rsidRPr="00C422D6" w:rsidRDefault="009C3713" w:rsidP="00C422D6">
      <w:pPr>
        <w:pStyle w:val="ListParagraph"/>
        <w:numPr>
          <w:ilvl w:val="0"/>
          <w:numId w:val="10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sz w:val="24"/>
          <w:szCs w:val="24"/>
        </w:rPr>
        <w:t>Only the Faculty completed one year of service at SGT university, is eligible.</w:t>
      </w:r>
    </w:p>
    <w:p w:rsidR="00C422D6" w:rsidRDefault="009C3713" w:rsidP="00252D56">
      <w:pPr>
        <w:pStyle w:val="ListParagraph"/>
        <w:numPr>
          <w:ilvl w:val="0"/>
          <w:numId w:val="10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sz w:val="24"/>
          <w:szCs w:val="24"/>
        </w:rPr>
        <w:t>National conference: once in an academic year only.</w:t>
      </w:r>
    </w:p>
    <w:p w:rsidR="009C3713" w:rsidRPr="00C422D6" w:rsidRDefault="009C3713" w:rsidP="00252D56">
      <w:pPr>
        <w:pStyle w:val="ListParagraph"/>
        <w:numPr>
          <w:ilvl w:val="0"/>
          <w:numId w:val="10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sz w:val="24"/>
          <w:szCs w:val="24"/>
        </w:rPr>
        <w:t>International conference: once in three academic</w:t>
      </w:r>
      <w:r w:rsidRPr="00C422D6">
        <w:rPr>
          <w:rFonts w:asciiTheme="minorHAnsi" w:hAnsiTheme="minorHAnsi" w:cstheme="minorHAnsi"/>
          <w:color w:val="1C1C1C"/>
          <w:spacing w:val="-2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years</w:t>
      </w:r>
      <w:r w:rsidRPr="00C422D6">
        <w:rPr>
          <w:rFonts w:asciiTheme="minorHAnsi" w:hAnsiTheme="minorHAnsi" w:cstheme="minorHAnsi"/>
          <w:color w:val="1C1C1C"/>
          <w:spacing w:val="-2"/>
          <w:sz w:val="24"/>
          <w:szCs w:val="24"/>
        </w:rPr>
        <w:t xml:space="preserve"> </w:t>
      </w:r>
      <w:r w:rsidRPr="00C422D6">
        <w:rPr>
          <w:rFonts w:asciiTheme="minorHAnsi" w:hAnsiTheme="minorHAnsi" w:cstheme="minorHAnsi"/>
          <w:color w:val="1C1C1C"/>
          <w:sz w:val="24"/>
          <w:szCs w:val="24"/>
        </w:rPr>
        <w:t>only.</w:t>
      </w:r>
    </w:p>
    <w:p w:rsidR="009C3713" w:rsidRDefault="009C3713" w:rsidP="00F61850">
      <w:pPr>
        <w:ind w:left="540"/>
        <w:jc w:val="both"/>
        <w:rPr>
          <w:rFonts w:asciiTheme="minorHAnsi" w:hAnsiTheme="minorHAnsi" w:cstheme="minorHAnsi"/>
          <w:sz w:val="24"/>
          <w:szCs w:val="24"/>
        </w:rPr>
      </w:pPr>
    </w:p>
    <w:sectPr w:rsidR="009C3713" w:rsidSect="00AC7A42">
      <w:type w:val="continuous"/>
      <w:pgSz w:w="11909" w:h="16834" w:code="9"/>
      <w:pgMar w:top="720" w:right="1080" w:bottom="36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Sudestada Ends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851D0"/>
    <w:multiLevelType w:val="hybridMultilevel"/>
    <w:tmpl w:val="30CAFF3A"/>
    <w:lvl w:ilvl="0" w:tplc="50D67D58">
      <w:start w:val="9"/>
      <w:numFmt w:val="decimal"/>
      <w:lvlText w:val="%1."/>
      <w:lvlJc w:val="left"/>
      <w:pPr>
        <w:ind w:left="338" w:hanging="219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2C38B26E">
      <w:start w:val="1"/>
      <w:numFmt w:val="decimal"/>
      <w:lvlText w:val="%2."/>
      <w:lvlJc w:val="left"/>
      <w:pPr>
        <w:ind w:left="840" w:hanging="360"/>
      </w:pPr>
      <w:rPr>
        <w:rFonts w:ascii="Arial MT" w:eastAsia="Arial MT" w:hAnsi="Arial MT" w:cs="Arial MT" w:hint="default"/>
        <w:color w:val="1C1C1C"/>
        <w:w w:val="100"/>
        <w:sz w:val="24"/>
        <w:szCs w:val="24"/>
        <w:lang w:val="en-US" w:eastAsia="en-US" w:bidi="ar-SA"/>
      </w:rPr>
    </w:lvl>
    <w:lvl w:ilvl="2" w:tplc="DDCA3BBA">
      <w:start w:val="1"/>
      <w:numFmt w:val="lowerRoman"/>
      <w:lvlText w:val="%3."/>
      <w:lvlJc w:val="left"/>
      <w:pPr>
        <w:ind w:left="1560" w:hanging="721"/>
      </w:pPr>
      <w:rPr>
        <w:rFonts w:ascii="Arial" w:eastAsia="Arial" w:hAnsi="Arial" w:cs="Arial" w:hint="default"/>
        <w:i/>
        <w:iCs/>
        <w:color w:val="1C1C1C"/>
        <w:spacing w:val="-2"/>
        <w:w w:val="100"/>
        <w:sz w:val="22"/>
        <w:szCs w:val="22"/>
        <w:lang w:val="en-US" w:eastAsia="en-US" w:bidi="ar-SA"/>
      </w:rPr>
    </w:lvl>
    <w:lvl w:ilvl="3" w:tplc="DD50CAFA">
      <w:start w:val="1"/>
      <w:numFmt w:val="decimal"/>
      <w:lvlText w:val="%4."/>
      <w:lvlJc w:val="left"/>
      <w:pPr>
        <w:ind w:left="1559" w:hanging="360"/>
      </w:pPr>
      <w:rPr>
        <w:rFonts w:ascii="Arial" w:eastAsia="Arial" w:hAnsi="Arial" w:cs="Arial" w:hint="default"/>
        <w:i w:val="0"/>
        <w:iCs/>
        <w:color w:val="1C1C1C"/>
        <w:spacing w:val="-1"/>
        <w:w w:val="100"/>
        <w:sz w:val="22"/>
        <w:szCs w:val="22"/>
        <w:lang w:val="en-US" w:eastAsia="en-US" w:bidi="ar-SA"/>
      </w:rPr>
    </w:lvl>
    <w:lvl w:ilvl="4" w:tplc="C178BD3A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E4204FE4">
      <w:numFmt w:val="bullet"/>
      <w:lvlText w:val="•"/>
      <w:lvlJc w:val="left"/>
      <w:pPr>
        <w:ind w:left="4800" w:hanging="360"/>
      </w:pPr>
      <w:rPr>
        <w:rFonts w:hint="default"/>
        <w:lang w:val="en-US" w:eastAsia="en-US" w:bidi="ar-SA"/>
      </w:rPr>
    </w:lvl>
    <w:lvl w:ilvl="6" w:tplc="6F86F710">
      <w:numFmt w:val="bullet"/>
      <w:lvlText w:val="•"/>
      <w:lvlJc w:val="left"/>
      <w:pPr>
        <w:ind w:left="5880" w:hanging="360"/>
      </w:pPr>
      <w:rPr>
        <w:rFonts w:hint="default"/>
        <w:lang w:val="en-US" w:eastAsia="en-US" w:bidi="ar-SA"/>
      </w:rPr>
    </w:lvl>
    <w:lvl w:ilvl="7" w:tplc="CCB01E82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8" w:tplc="E7625E16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25E5195"/>
    <w:multiLevelType w:val="hybridMultilevel"/>
    <w:tmpl w:val="F39A1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31AA4"/>
    <w:multiLevelType w:val="hybridMultilevel"/>
    <w:tmpl w:val="6F28F266"/>
    <w:lvl w:ilvl="0" w:tplc="BE94DC1C">
      <w:numFmt w:val="bullet"/>
      <w:lvlText w:val="□"/>
      <w:lvlJc w:val="left"/>
      <w:pPr>
        <w:ind w:left="273" w:hanging="154"/>
      </w:pPr>
      <w:rPr>
        <w:rFonts w:ascii="Times New Roman" w:eastAsia="Times New Roman" w:hAnsi="Times New Roman" w:cs="Times New Roman" w:hint="default"/>
        <w:w w:val="100"/>
        <w:sz w:val="18"/>
        <w:szCs w:val="18"/>
        <w:lang w:val="en-US" w:eastAsia="en-US" w:bidi="ar-SA"/>
      </w:rPr>
    </w:lvl>
    <w:lvl w:ilvl="1" w:tplc="982C47BE">
      <w:numFmt w:val="bullet"/>
      <w:lvlText w:val="•"/>
      <w:lvlJc w:val="left"/>
      <w:pPr>
        <w:ind w:left="1266" w:hanging="154"/>
      </w:pPr>
      <w:rPr>
        <w:rFonts w:hint="default"/>
        <w:lang w:val="en-US" w:eastAsia="en-US" w:bidi="ar-SA"/>
      </w:rPr>
    </w:lvl>
    <w:lvl w:ilvl="2" w:tplc="D1483158">
      <w:numFmt w:val="bullet"/>
      <w:lvlText w:val="•"/>
      <w:lvlJc w:val="left"/>
      <w:pPr>
        <w:ind w:left="2252" w:hanging="154"/>
      </w:pPr>
      <w:rPr>
        <w:rFonts w:hint="default"/>
        <w:lang w:val="en-US" w:eastAsia="en-US" w:bidi="ar-SA"/>
      </w:rPr>
    </w:lvl>
    <w:lvl w:ilvl="3" w:tplc="7FF8D654">
      <w:numFmt w:val="bullet"/>
      <w:lvlText w:val="•"/>
      <w:lvlJc w:val="left"/>
      <w:pPr>
        <w:ind w:left="3238" w:hanging="154"/>
      </w:pPr>
      <w:rPr>
        <w:rFonts w:hint="default"/>
        <w:lang w:val="en-US" w:eastAsia="en-US" w:bidi="ar-SA"/>
      </w:rPr>
    </w:lvl>
    <w:lvl w:ilvl="4" w:tplc="08E0D27C">
      <w:numFmt w:val="bullet"/>
      <w:lvlText w:val="•"/>
      <w:lvlJc w:val="left"/>
      <w:pPr>
        <w:ind w:left="4224" w:hanging="154"/>
      </w:pPr>
      <w:rPr>
        <w:rFonts w:hint="default"/>
        <w:lang w:val="en-US" w:eastAsia="en-US" w:bidi="ar-SA"/>
      </w:rPr>
    </w:lvl>
    <w:lvl w:ilvl="5" w:tplc="9300F13A">
      <w:numFmt w:val="bullet"/>
      <w:lvlText w:val="•"/>
      <w:lvlJc w:val="left"/>
      <w:pPr>
        <w:ind w:left="5210" w:hanging="154"/>
      </w:pPr>
      <w:rPr>
        <w:rFonts w:hint="default"/>
        <w:lang w:val="en-US" w:eastAsia="en-US" w:bidi="ar-SA"/>
      </w:rPr>
    </w:lvl>
    <w:lvl w:ilvl="6" w:tplc="FD3ECA6A">
      <w:numFmt w:val="bullet"/>
      <w:lvlText w:val="•"/>
      <w:lvlJc w:val="left"/>
      <w:pPr>
        <w:ind w:left="6196" w:hanging="154"/>
      </w:pPr>
      <w:rPr>
        <w:rFonts w:hint="default"/>
        <w:lang w:val="en-US" w:eastAsia="en-US" w:bidi="ar-SA"/>
      </w:rPr>
    </w:lvl>
    <w:lvl w:ilvl="7" w:tplc="FEC2F11A">
      <w:numFmt w:val="bullet"/>
      <w:lvlText w:val="•"/>
      <w:lvlJc w:val="left"/>
      <w:pPr>
        <w:ind w:left="7182" w:hanging="154"/>
      </w:pPr>
      <w:rPr>
        <w:rFonts w:hint="default"/>
        <w:lang w:val="en-US" w:eastAsia="en-US" w:bidi="ar-SA"/>
      </w:rPr>
    </w:lvl>
    <w:lvl w:ilvl="8" w:tplc="29DE76F2">
      <w:numFmt w:val="bullet"/>
      <w:lvlText w:val="•"/>
      <w:lvlJc w:val="left"/>
      <w:pPr>
        <w:ind w:left="8168" w:hanging="154"/>
      </w:pPr>
      <w:rPr>
        <w:rFonts w:hint="default"/>
        <w:lang w:val="en-US" w:eastAsia="en-US" w:bidi="ar-SA"/>
      </w:rPr>
    </w:lvl>
  </w:abstractNum>
  <w:abstractNum w:abstractNumId="3" w15:restartNumberingAfterBreak="0">
    <w:nsid w:val="1DA16EA0"/>
    <w:multiLevelType w:val="hybridMultilevel"/>
    <w:tmpl w:val="215E99B2"/>
    <w:lvl w:ilvl="0" w:tplc="7EF4C9D8">
      <w:start w:val="6"/>
      <w:numFmt w:val="bullet"/>
      <w:lvlText w:val=""/>
      <w:lvlJc w:val="left"/>
      <w:pPr>
        <w:ind w:left="540" w:hanging="360"/>
      </w:pPr>
      <w:rPr>
        <w:rFonts w:ascii="Wingdings" w:eastAsia="Times New Roman" w:hAnsi="Wingdings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32CA2D32"/>
    <w:multiLevelType w:val="hybridMultilevel"/>
    <w:tmpl w:val="75C0D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81152C"/>
    <w:multiLevelType w:val="hybridMultilevel"/>
    <w:tmpl w:val="E764912A"/>
    <w:lvl w:ilvl="0" w:tplc="637850E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1BF84E20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73D059C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94749760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CD6E7168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1CB4765E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6EC019F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CFFA3CB8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1BEB15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4CB450C2"/>
    <w:multiLevelType w:val="hybridMultilevel"/>
    <w:tmpl w:val="DE4EE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672BA"/>
    <w:multiLevelType w:val="hybridMultilevel"/>
    <w:tmpl w:val="8356E64A"/>
    <w:lvl w:ilvl="0" w:tplc="62CEE378">
      <w:start w:val="1"/>
      <w:numFmt w:val="lowerRoman"/>
      <w:lvlText w:val="(%1)"/>
      <w:lvlJc w:val="center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8958A3"/>
    <w:multiLevelType w:val="hybridMultilevel"/>
    <w:tmpl w:val="495EE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857177"/>
    <w:multiLevelType w:val="hybridMultilevel"/>
    <w:tmpl w:val="791EF4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9"/>
  </w:num>
  <w:num w:numId="5">
    <w:abstractNumId w:val="7"/>
  </w:num>
  <w:num w:numId="6">
    <w:abstractNumId w:val="1"/>
  </w:num>
  <w:num w:numId="7">
    <w:abstractNumId w:val="8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2NzAxtjA0NDFX0lEKTi0uzszPAymwqAUAblZ7eiwAAAA="/>
  </w:docVars>
  <w:rsids>
    <w:rsidRoot w:val="00817B1F"/>
    <w:rsid w:val="00015271"/>
    <w:rsid w:val="00021141"/>
    <w:rsid w:val="0005530F"/>
    <w:rsid w:val="00056777"/>
    <w:rsid w:val="00082614"/>
    <w:rsid w:val="000845E9"/>
    <w:rsid w:val="000903D0"/>
    <w:rsid w:val="000B6BC1"/>
    <w:rsid w:val="000E0459"/>
    <w:rsid w:val="00102F6C"/>
    <w:rsid w:val="001107D7"/>
    <w:rsid w:val="001638D8"/>
    <w:rsid w:val="00194575"/>
    <w:rsid w:val="00196878"/>
    <w:rsid w:val="001D08F6"/>
    <w:rsid w:val="001E304A"/>
    <w:rsid w:val="001F2843"/>
    <w:rsid w:val="00214638"/>
    <w:rsid w:val="0026381A"/>
    <w:rsid w:val="00263B65"/>
    <w:rsid w:val="00295902"/>
    <w:rsid w:val="002A3F62"/>
    <w:rsid w:val="002C2C43"/>
    <w:rsid w:val="00306533"/>
    <w:rsid w:val="00307B8C"/>
    <w:rsid w:val="00316F23"/>
    <w:rsid w:val="0032669D"/>
    <w:rsid w:val="0035350A"/>
    <w:rsid w:val="003777DF"/>
    <w:rsid w:val="003953A3"/>
    <w:rsid w:val="00396C12"/>
    <w:rsid w:val="003A29EB"/>
    <w:rsid w:val="003A7AC6"/>
    <w:rsid w:val="003E0BCB"/>
    <w:rsid w:val="003E0D6F"/>
    <w:rsid w:val="003E5D47"/>
    <w:rsid w:val="0041502E"/>
    <w:rsid w:val="00437CA9"/>
    <w:rsid w:val="0046621F"/>
    <w:rsid w:val="00474C6E"/>
    <w:rsid w:val="004A7783"/>
    <w:rsid w:val="004B5236"/>
    <w:rsid w:val="004B6764"/>
    <w:rsid w:val="004B767F"/>
    <w:rsid w:val="004D6C3D"/>
    <w:rsid w:val="004E4FAB"/>
    <w:rsid w:val="004F2A4A"/>
    <w:rsid w:val="004F38B3"/>
    <w:rsid w:val="004F4E3E"/>
    <w:rsid w:val="0053708E"/>
    <w:rsid w:val="00543700"/>
    <w:rsid w:val="00547EA5"/>
    <w:rsid w:val="00570D6C"/>
    <w:rsid w:val="0059320B"/>
    <w:rsid w:val="005A1B04"/>
    <w:rsid w:val="005A65ED"/>
    <w:rsid w:val="005D7BB7"/>
    <w:rsid w:val="005E7BE5"/>
    <w:rsid w:val="00624D66"/>
    <w:rsid w:val="0063347A"/>
    <w:rsid w:val="006406F3"/>
    <w:rsid w:val="006449C2"/>
    <w:rsid w:val="006459CA"/>
    <w:rsid w:val="006555A6"/>
    <w:rsid w:val="006715CD"/>
    <w:rsid w:val="00682869"/>
    <w:rsid w:val="006854D3"/>
    <w:rsid w:val="006857D3"/>
    <w:rsid w:val="00686F10"/>
    <w:rsid w:val="006B6886"/>
    <w:rsid w:val="006C5520"/>
    <w:rsid w:val="006E55EC"/>
    <w:rsid w:val="00703FDA"/>
    <w:rsid w:val="007253B0"/>
    <w:rsid w:val="0073173A"/>
    <w:rsid w:val="00737D5E"/>
    <w:rsid w:val="007700CC"/>
    <w:rsid w:val="00772468"/>
    <w:rsid w:val="00774EF5"/>
    <w:rsid w:val="00776A62"/>
    <w:rsid w:val="0078378D"/>
    <w:rsid w:val="007878AD"/>
    <w:rsid w:val="007901B7"/>
    <w:rsid w:val="007A7CDE"/>
    <w:rsid w:val="007C2B12"/>
    <w:rsid w:val="007C79FE"/>
    <w:rsid w:val="007D354D"/>
    <w:rsid w:val="007D537C"/>
    <w:rsid w:val="007E0F4E"/>
    <w:rsid w:val="007F20BD"/>
    <w:rsid w:val="00817B1F"/>
    <w:rsid w:val="008326FC"/>
    <w:rsid w:val="00850F7A"/>
    <w:rsid w:val="00870E1B"/>
    <w:rsid w:val="00873949"/>
    <w:rsid w:val="0087505F"/>
    <w:rsid w:val="00890DB8"/>
    <w:rsid w:val="008D6109"/>
    <w:rsid w:val="00902166"/>
    <w:rsid w:val="0090354B"/>
    <w:rsid w:val="00904DBB"/>
    <w:rsid w:val="00916E7E"/>
    <w:rsid w:val="00924590"/>
    <w:rsid w:val="00943DC2"/>
    <w:rsid w:val="00951A1D"/>
    <w:rsid w:val="0096342F"/>
    <w:rsid w:val="009762D1"/>
    <w:rsid w:val="009B78E8"/>
    <w:rsid w:val="009C3713"/>
    <w:rsid w:val="009C49F6"/>
    <w:rsid w:val="009C75F0"/>
    <w:rsid w:val="009F0886"/>
    <w:rsid w:val="00A1092F"/>
    <w:rsid w:val="00A17C99"/>
    <w:rsid w:val="00A27604"/>
    <w:rsid w:val="00A34E9F"/>
    <w:rsid w:val="00A7395D"/>
    <w:rsid w:val="00A7447F"/>
    <w:rsid w:val="00AC1B5D"/>
    <w:rsid w:val="00AC7A42"/>
    <w:rsid w:val="00AD5D8E"/>
    <w:rsid w:val="00AD6969"/>
    <w:rsid w:val="00B155F8"/>
    <w:rsid w:val="00B16E1A"/>
    <w:rsid w:val="00B20A29"/>
    <w:rsid w:val="00B20FB5"/>
    <w:rsid w:val="00B71AF9"/>
    <w:rsid w:val="00B935F9"/>
    <w:rsid w:val="00B95486"/>
    <w:rsid w:val="00BA77AA"/>
    <w:rsid w:val="00BB346E"/>
    <w:rsid w:val="00BC2E3B"/>
    <w:rsid w:val="00BE428B"/>
    <w:rsid w:val="00BF2CCC"/>
    <w:rsid w:val="00C20B5F"/>
    <w:rsid w:val="00C3316C"/>
    <w:rsid w:val="00C422D6"/>
    <w:rsid w:val="00C50E68"/>
    <w:rsid w:val="00C7720B"/>
    <w:rsid w:val="00CA5B04"/>
    <w:rsid w:val="00CB50FA"/>
    <w:rsid w:val="00CC604B"/>
    <w:rsid w:val="00CE685B"/>
    <w:rsid w:val="00D07FB6"/>
    <w:rsid w:val="00D17F7F"/>
    <w:rsid w:val="00D25812"/>
    <w:rsid w:val="00D60BFF"/>
    <w:rsid w:val="00D669D9"/>
    <w:rsid w:val="00D75302"/>
    <w:rsid w:val="00DB1F3E"/>
    <w:rsid w:val="00DC1B8E"/>
    <w:rsid w:val="00DC3C95"/>
    <w:rsid w:val="00DD72DD"/>
    <w:rsid w:val="00DF7D71"/>
    <w:rsid w:val="00E05573"/>
    <w:rsid w:val="00E136C3"/>
    <w:rsid w:val="00E2291F"/>
    <w:rsid w:val="00E31B23"/>
    <w:rsid w:val="00E36B40"/>
    <w:rsid w:val="00E72CC1"/>
    <w:rsid w:val="00E76ADF"/>
    <w:rsid w:val="00E8337D"/>
    <w:rsid w:val="00EB7FE2"/>
    <w:rsid w:val="00EC1905"/>
    <w:rsid w:val="00EC5E57"/>
    <w:rsid w:val="00EF09AA"/>
    <w:rsid w:val="00EF6647"/>
    <w:rsid w:val="00F01A93"/>
    <w:rsid w:val="00F13220"/>
    <w:rsid w:val="00F137B2"/>
    <w:rsid w:val="00F1740F"/>
    <w:rsid w:val="00F40B3A"/>
    <w:rsid w:val="00F411FA"/>
    <w:rsid w:val="00F45D6D"/>
    <w:rsid w:val="00F61850"/>
    <w:rsid w:val="00F64B35"/>
    <w:rsid w:val="00F8024E"/>
    <w:rsid w:val="00F95779"/>
    <w:rsid w:val="00FC2BF5"/>
    <w:rsid w:val="00FE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F2928"/>
  <w15:docId w15:val="{15CCED27-2B00-414B-B572-03336DCD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20" w:hanging="20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C1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6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B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D59DA-E4E4-45FF-B1B1-34734E369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uma</dc:creator>
  <cp:lastModifiedBy>Hunny</cp:lastModifiedBy>
  <cp:revision>102</cp:revision>
  <cp:lastPrinted>2022-06-10T06:02:00Z</cp:lastPrinted>
  <dcterms:created xsi:type="dcterms:W3CDTF">2022-06-21T09:49:00Z</dcterms:created>
  <dcterms:modified xsi:type="dcterms:W3CDTF">2022-09-13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7-27T00:00:00Z</vt:filetime>
  </property>
</Properties>
</file>